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6138A" w14:textId="30CCAFB5" w:rsidR="006427AD" w:rsidRDefault="0039064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enarios:</w:t>
      </w:r>
    </w:p>
    <w:p w14:paraId="377D6E53" w14:textId="22711F50" w:rsidR="00315900" w:rsidRDefault="00315900" w:rsidP="003159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nt to be able to participate in mock interviews with other people</w:t>
      </w:r>
    </w:p>
    <w:p w14:paraId="68CAF8C8" w14:textId="5B491D19" w:rsidR="00315900" w:rsidRDefault="00315900" w:rsidP="003159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ant access to advice for how to properly conduct </w:t>
      </w:r>
      <w:r w:rsidR="00ED299A">
        <w:rPr>
          <w:rFonts w:ascii="Times New Roman" w:hAnsi="Times New Roman" w:cs="Times New Roman"/>
          <w:sz w:val="24"/>
          <w:szCs w:val="24"/>
        </w:rPr>
        <w:t>myself</w:t>
      </w:r>
      <w:r>
        <w:rPr>
          <w:rFonts w:ascii="Times New Roman" w:hAnsi="Times New Roman" w:cs="Times New Roman"/>
          <w:sz w:val="24"/>
          <w:szCs w:val="24"/>
        </w:rPr>
        <w:t xml:space="preserve"> in an interview</w:t>
      </w:r>
    </w:p>
    <w:p w14:paraId="0B6D4F0D" w14:textId="2050E128" w:rsidR="00315900" w:rsidRPr="00315900" w:rsidRDefault="00315900" w:rsidP="003159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nt a way to keep track of my scheduled interviews, whether they are real or mock</w:t>
      </w:r>
    </w:p>
    <w:p w14:paraId="5809FB08" w14:textId="55BB9412" w:rsidR="0039064B" w:rsidRDefault="0039064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ser Stories:</w:t>
      </w:r>
    </w:p>
    <w:p w14:paraId="182C4A16" w14:textId="65E794A3" w:rsidR="0039064B" w:rsidRDefault="00F0106E" w:rsidP="003906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</w:t>
      </w:r>
      <w:r w:rsidR="0039064B" w:rsidRPr="0039064B">
        <w:rPr>
          <w:rFonts w:ascii="Times New Roman" w:hAnsi="Times New Roman" w:cs="Times New Roman"/>
          <w:sz w:val="24"/>
          <w:szCs w:val="24"/>
        </w:rPr>
        <w:t xml:space="preserve">n </w:t>
      </w:r>
      <w:r w:rsidR="00661EEF" w:rsidRPr="0039064B">
        <w:rPr>
          <w:rFonts w:ascii="Times New Roman" w:hAnsi="Times New Roman" w:cs="Times New Roman"/>
          <w:sz w:val="24"/>
          <w:szCs w:val="24"/>
        </w:rPr>
        <w:t>18-year-old</w:t>
      </w:r>
      <w:r w:rsidR="0039064B" w:rsidRPr="0039064B">
        <w:rPr>
          <w:rFonts w:ascii="Times New Roman" w:hAnsi="Times New Roman" w:cs="Times New Roman"/>
          <w:sz w:val="24"/>
          <w:szCs w:val="24"/>
        </w:rPr>
        <w:t xml:space="preserve"> college freshman</w:t>
      </w:r>
      <w:r>
        <w:rPr>
          <w:rFonts w:ascii="Times New Roman" w:hAnsi="Times New Roman" w:cs="Times New Roman"/>
          <w:sz w:val="24"/>
          <w:szCs w:val="24"/>
        </w:rPr>
        <w:t xml:space="preserve">, I </w:t>
      </w:r>
      <w:r w:rsidR="0039064B" w:rsidRPr="0039064B">
        <w:rPr>
          <w:rFonts w:ascii="Times New Roman" w:hAnsi="Times New Roman" w:cs="Times New Roman"/>
          <w:sz w:val="24"/>
          <w:szCs w:val="24"/>
        </w:rPr>
        <w:t xml:space="preserve">want to get a </w:t>
      </w:r>
      <w:r w:rsidR="005E414E" w:rsidRPr="0039064B">
        <w:rPr>
          <w:rFonts w:ascii="Times New Roman" w:hAnsi="Times New Roman" w:cs="Times New Roman"/>
          <w:sz w:val="24"/>
          <w:szCs w:val="24"/>
        </w:rPr>
        <w:t>head start</w:t>
      </w:r>
      <w:r w:rsidR="0039064B" w:rsidRPr="0039064B">
        <w:rPr>
          <w:rFonts w:ascii="Times New Roman" w:hAnsi="Times New Roman" w:cs="Times New Roman"/>
          <w:sz w:val="24"/>
          <w:szCs w:val="24"/>
        </w:rPr>
        <w:t xml:space="preserve"> on job hunting</w:t>
      </w:r>
    </w:p>
    <w:p w14:paraId="342BAB33" w14:textId="21D9F9E8" w:rsidR="00053C1E" w:rsidRDefault="00713B2D" w:rsidP="003906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</w:t>
      </w:r>
      <w:r w:rsidR="00053C1E" w:rsidRPr="00053C1E">
        <w:rPr>
          <w:rFonts w:ascii="Times New Roman" w:hAnsi="Times New Roman" w:cs="Times New Roman"/>
          <w:sz w:val="24"/>
          <w:szCs w:val="24"/>
        </w:rPr>
        <w:t xml:space="preserve"> college junior who has started job </w:t>
      </w:r>
      <w:r w:rsidR="004057E1" w:rsidRPr="00053C1E">
        <w:rPr>
          <w:rFonts w:ascii="Times New Roman" w:hAnsi="Times New Roman" w:cs="Times New Roman"/>
          <w:sz w:val="24"/>
          <w:szCs w:val="24"/>
        </w:rPr>
        <w:t>hunting,</w:t>
      </w:r>
      <w:r w:rsidR="00053C1E" w:rsidRPr="00053C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</w:t>
      </w:r>
      <w:r w:rsidR="00053C1E" w:rsidRPr="00053C1E">
        <w:rPr>
          <w:rFonts w:ascii="Times New Roman" w:hAnsi="Times New Roman" w:cs="Times New Roman"/>
          <w:sz w:val="24"/>
          <w:szCs w:val="24"/>
        </w:rPr>
        <w:t xml:space="preserve"> wan</w:t>
      </w:r>
      <w:r>
        <w:rPr>
          <w:rFonts w:ascii="Times New Roman" w:hAnsi="Times New Roman" w:cs="Times New Roman"/>
          <w:sz w:val="24"/>
          <w:szCs w:val="24"/>
        </w:rPr>
        <w:t>t</w:t>
      </w:r>
      <w:r w:rsidR="00053C1E" w:rsidRPr="00053C1E">
        <w:rPr>
          <w:rFonts w:ascii="Times New Roman" w:hAnsi="Times New Roman" w:cs="Times New Roman"/>
          <w:sz w:val="24"/>
          <w:szCs w:val="24"/>
        </w:rPr>
        <w:t xml:space="preserve"> to know how to ace an interview</w:t>
      </w:r>
    </w:p>
    <w:p w14:paraId="551D34AC" w14:textId="5AAB85B0" w:rsidR="00E200A2" w:rsidRDefault="004057E1" w:rsidP="0039064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</w:t>
      </w:r>
      <w:r w:rsidR="00E200A2" w:rsidRPr="00E200A2">
        <w:rPr>
          <w:rFonts w:ascii="Times New Roman" w:hAnsi="Times New Roman" w:cs="Times New Roman"/>
          <w:sz w:val="24"/>
          <w:szCs w:val="24"/>
        </w:rPr>
        <w:t xml:space="preserve"> recent college graduate who </w:t>
      </w:r>
      <w:r w:rsidR="00ED299A" w:rsidRPr="00E200A2">
        <w:rPr>
          <w:rFonts w:ascii="Times New Roman" w:hAnsi="Times New Roman" w:cs="Times New Roman"/>
          <w:sz w:val="24"/>
          <w:szCs w:val="24"/>
        </w:rPr>
        <w:t>has not</w:t>
      </w:r>
      <w:r w:rsidR="00E200A2" w:rsidRPr="00E200A2">
        <w:rPr>
          <w:rFonts w:ascii="Times New Roman" w:hAnsi="Times New Roman" w:cs="Times New Roman"/>
          <w:sz w:val="24"/>
          <w:szCs w:val="24"/>
        </w:rPr>
        <w:t xml:space="preserve"> had any experience with interviewing</w:t>
      </w:r>
      <w:r>
        <w:rPr>
          <w:rFonts w:ascii="Times New Roman" w:hAnsi="Times New Roman" w:cs="Times New Roman"/>
          <w:sz w:val="24"/>
          <w:szCs w:val="24"/>
        </w:rPr>
        <w:t xml:space="preserve">, I </w:t>
      </w:r>
      <w:r w:rsidR="00AC0088">
        <w:rPr>
          <w:rFonts w:ascii="Times New Roman" w:hAnsi="Times New Roman" w:cs="Times New Roman"/>
          <w:sz w:val="24"/>
          <w:szCs w:val="24"/>
        </w:rPr>
        <w:t>want to have</w:t>
      </w:r>
      <w:r w:rsidR="00E200A2" w:rsidRPr="00E200A2">
        <w:rPr>
          <w:rFonts w:ascii="Times New Roman" w:hAnsi="Times New Roman" w:cs="Times New Roman"/>
          <w:sz w:val="24"/>
          <w:szCs w:val="24"/>
        </w:rPr>
        <w:t xml:space="preserve"> practice</w:t>
      </w:r>
      <w:r w:rsidR="00AC0088">
        <w:rPr>
          <w:rFonts w:ascii="Times New Roman" w:hAnsi="Times New Roman" w:cs="Times New Roman"/>
          <w:sz w:val="24"/>
          <w:szCs w:val="24"/>
        </w:rPr>
        <w:t xml:space="preserve"> interviewing</w:t>
      </w:r>
      <w:r w:rsidR="00E200A2" w:rsidRPr="00E200A2">
        <w:rPr>
          <w:rFonts w:ascii="Times New Roman" w:hAnsi="Times New Roman" w:cs="Times New Roman"/>
          <w:sz w:val="24"/>
          <w:szCs w:val="24"/>
        </w:rPr>
        <w:t xml:space="preserve"> so </w:t>
      </w:r>
      <w:r w:rsidR="005325DE">
        <w:rPr>
          <w:rFonts w:ascii="Times New Roman" w:hAnsi="Times New Roman" w:cs="Times New Roman"/>
          <w:sz w:val="24"/>
          <w:szCs w:val="24"/>
        </w:rPr>
        <w:t>I</w:t>
      </w:r>
      <w:r w:rsidR="00E200A2" w:rsidRPr="00E200A2">
        <w:rPr>
          <w:rFonts w:ascii="Times New Roman" w:hAnsi="Times New Roman" w:cs="Times New Roman"/>
          <w:sz w:val="24"/>
          <w:szCs w:val="24"/>
        </w:rPr>
        <w:t xml:space="preserve"> can find a job</w:t>
      </w:r>
    </w:p>
    <w:p w14:paraId="4FE6FD9D" w14:textId="252E38B5" w:rsidR="0039064B" w:rsidRDefault="0039064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eature List:</w:t>
      </w:r>
    </w:p>
    <w:p w14:paraId="794233C5" w14:textId="3F8BAD89" w:rsidR="00ED299A" w:rsidRDefault="00ED299A" w:rsidP="00ED29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atalogue of various advice, tips, and tricks for acing an interview</w:t>
      </w:r>
    </w:p>
    <w:p w14:paraId="1FAF9A54" w14:textId="67A3FCCA" w:rsidR="00ED299A" w:rsidRDefault="00ED299A" w:rsidP="00ED29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alendar system for keeping track of scheduled interviews</w:t>
      </w:r>
    </w:p>
    <w:p w14:paraId="1925BC9C" w14:textId="35C25BF3" w:rsidR="00ED299A" w:rsidRPr="00ED299A" w:rsidRDefault="00ED299A" w:rsidP="00ED299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ommunity feature where various people can have mock interviews with each other</w:t>
      </w:r>
    </w:p>
    <w:sectPr w:rsidR="00ED299A" w:rsidRPr="00ED299A" w:rsidSect="0039064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FD6E7C"/>
    <w:multiLevelType w:val="hybridMultilevel"/>
    <w:tmpl w:val="9CA03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22363B"/>
    <w:multiLevelType w:val="hybridMultilevel"/>
    <w:tmpl w:val="497CB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C86812"/>
    <w:multiLevelType w:val="hybridMultilevel"/>
    <w:tmpl w:val="87B47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7O0NDY2tjAEkko6SsGpxcWZ+XkgBYa1AMmdx+wsAAAA"/>
  </w:docVars>
  <w:rsids>
    <w:rsidRoot w:val="000763F9"/>
    <w:rsid w:val="00053C1E"/>
    <w:rsid w:val="000763F9"/>
    <w:rsid w:val="00315900"/>
    <w:rsid w:val="0039064B"/>
    <w:rsid w:val="004057E1"/>
    <w:rsid w:val="005325DE"/>
    <w:rsid w:val="005E414E"/>
    <w:rsid w:val="006427AD"/>
    <w:rsid w:val="00661EEF"/>
    <w:rsid w:val="00713B2D"/>
    <w:rsid w:val="00815DFC"/>
    <w:rsid w:val="00A23BFF"/>
    <w:rsid w:val="00AC0088"/>
    <w:rsid w:val="00AC3147"/>
    <w:rsid w:val="00B6310E"/>
    <w:rsid w:val="00E200A2"/>
    <w:rsid w:val="00ED299A"/>
    <w:rsid w:val="00F01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D87B4"/>
  <w15:chartTrackingRefBased/>
  <w15:docId w15:val="{B7DFD077-A6D8-42E1-B11F-2ACB5B61E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06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7</Words>
  <Characters>667</Characters>
  <Application>Microsoft Office Word</Application>
  <DocSecurity>0</DocSecurity>
  <Lines>5</Lines>
  <Paragraphs>1</Paragraphs>
  <ScaleCrop>false</ScaleCrop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jah Evensen</dc:creator>
  <cp:keywords/>
  <dc:description/>
  <cp:lastModifiedBy>Elijah Evensen</cp:lastModifiedBy>
  <cp:revision>16</cp:revision>
  <dcterms:created xsi:type="dcterms:W3CDTF">2021-09-19T23:16:00Z</dcterms:created>
  <dcterms:modified xsi:type="dcterms:W3CDTF">2021-09-19T23:42:00Z</dcterms:modified>
</cp:coreProperties>
</file>